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t xml:space="preserve">Dear Hiring Team,</w:t>
      </w:r>
    </w:p>
    <w:p>
      <w:pPr>
        <w:pStyle w:val="BodyText"/>
      </w:pPr>
      <w:r>
        <w:t xml:space="preserve">I am writing to express my enthusiastic interest in the Environmental Engineer position at your esteemed organization in Turkey, Ankara. As a dedicated environmental professional with a passion for sustainable development and ecological preservation, I am eager to contribute my expertise to address the unique environmental challenges faced by this vibrant region. My academic background, hands-on experience in environmental engineering, and commitment to fostering eco-friendly practices align seamlessly with the mission of your organization. I am confident that my skills and vision will make a meaningful impact in advancing environmental initiatives within Turkey Ankara.</w:t>
      </w:r>
    </w:p>
    <w:bookmarkStart w:id="20" w:name="professional-background"/>
    <w:p>
      <w:pPr>
        <w:pStyle w:val="Heading2"/>
      </w:pPr>
      <w:r>
        <w:t xml:space="preserve">Professional Background</w:t>
      </w:r>
    </w:p>
    <w:p>
      <w:pPr>
        <w:pStyle w:val="FirstParagraph"/>
      </w:pPr>
      <w:r>
        <w:t xml:space="preserve">With a Master’s degree in Environmental Engineering from [University Name] and over five years of experience in the field, I have developed a strong foundation in designing, implementing, and managing projects that mitigate environmental degradation. My career has focused on addressing critical issues such as water resource management, air quality monitoring, waste reduction strategies, and sustainable urban planning. These experiences have equipped me with the technical knowledge and practical skills necessary to tackle complex environmental challenges while adhering to national and international standards.</w:t>
      </w:r>
    </w:p>
    <w:p>
      <w:pPr>
        <w:pStyle w:val="BodyText"/>
      </w:pPr>
      <w:r>
        <w:t xml:space="preserve">One of my most rewarding projects involved leading a team to design a wastewater treatment system for a rapidly growing urban area in [Country], which not only improved public health outcomes but also reduced the ecological footprint of the region. This project required meticulous planning, collaboration with local stakeholders, and adherence to environmental regulations—a process that mirrored the demands of working in Turkey Ankara, where balancing urban development with environmental protection is crucial. I am particularly drawn to this opportunity because Ankara, as a capital city with a rich cultural heritage and growing population, presents unique opportunities to integrate green technologies into its infrastructure.</w:t>
      </w:r>
    </w:p>
    <w:bookmarkEnd w:id="20"/>
    <w:bookmarkStart w:id="21" w:name="relevance-to-turkey-ankara"/>
    <w:p>
      <w:pPr>
        <w:pStyle w:val="Heading2"/>
      </w:pPr>
      <w:r>
        <w:t xml:space="preserve">Relevance to Turkey Ankara</w:t>
      </w:r>
    </w:p>
    <w:p>
      <w:pPr>
        <w:pStyle w:val="FirstParagraph"/>
      </w:pPr>
      <w:r>
        <w:t xml:space="preserve">Turkey’s commitment to environmental sustainability has gained momentum in recent years, with initiatives such as the National Environmental Strategy and Action Plan (NESAP) emphasizing the need for innovative solutions to combat pollution, conserve natural resources, and promote renewable energy. As an Environmental Engineer, I am deeply inspired by these efforts and am eager to contribute my expertise to support Ankara’s environmental goals. The city’s geographical location, surrounded by mountains and rivers, makes it a critical area for managing water resources effectively while mitigating the impacts of urbanization.</w:t>
      </w:r>
    </w:p>
    <w:p>
      <w:pPr>
        <w:pStyle w:val="BodyText"/>
      </w:pPr>
      <w:r>
        <w:t xml:space="preserve">Moreover, Ankara faces challenges such as air quality degradation due to industrial activities and vehicle emissions. My experience in conducting environmental impact assessments (EIAs) and implementing pollution control measures would be invaluable in addressing these issues. I am particularly interested in working on projects that align with Turkey’s national targets for reducing greenhouse gas emissions and enhancing climate resilience. By leveraging my technical skills, I aim to support your organization in delivering sustainable solutions that benefit both the environment and the local community.</w:t>
      </w:r>
    </w:p>
    <w:bookmarkEnd w:id="21"/>
    <w:bookmarkStart w:id="22" w:name="key-skills-and-qualifications"/>
    <w:p>
      <w:pPr>
        <w:pStyle w:val="Heading2"/>
      </w:pPr>
      <w:r>
        <w:t xml:space="preserve">Key Skills and Qualifications</w:t>
      </w:r>
    </w:p>
    <w:p>
      <w:pPr>
        <w:pStyle w:val="FirstParagraph"/>
      </w:pPr>
      <w:r>
        <w:t xml:space="preserve">As an Environmental Engineer, I possess a diverse skill set that includes advanced data analysis, project management, and stakeholder engagement. Proficient in software such as AutoCAD, GIS, and SWMM (Storm Water Management Model), I am capable of designing efficient systems for water supply, drainage, and waste management. My ability to interpret environmental regulations ensures that all projects comply with Turkey’s legal framework while promoting best practices.</w:t>
      </w:r>
    </w:p>
    <w:p>
      <w:pPr>
        <w:pStyle w:val="BodyText"/>
      </w:pPr>
      <w:r>
        <w:t xml:space="preserve">Collaboration is a cornerstone of my professional approach. I have consistently worked with multidisciplinary teams, government agencies, and community organizations to achieve shared objectives. For instance, during a recent project in [Country], I partnered with local authorities to develop a waste-to-energy facility that reduced landfill usage by 40% while generating renewable energy. This experience reinforced my belief in the power of teamwork and innovation to drive environmental progress—a philosophy I would bring to your organization in Ankara.</w:t>
      </w:r>
    </w:p>
    <w:bookmarkEnd w:id="22"/>
    <w:bookmarkStart w:id="23" w:name="why-turkey-ankara"/>
    <w:p>
      <w:pPr>
        <w:pStyle w:val="Heading2"/>
      </w:pPr>
      <w:r>
        <w:t xml:space="preserve">Why Turkey Ankara?</w:t>
      </w:r>
    </w:p>
    <w:p>
      <w:pPr>
        <w:pStyle w:val="FirstParagraph"/>
      </w:pPr>
      <w:r>
        <w:t xml:space="preserve">Ankara’s dynamic environment and strategic significance as Turkey’s capital make it an ideal location for advancing environmental engineering initiatives. The city is a hub for research, education, and policy-making, offering opportunities to work with leading institutions such as the Middle East Technical University (METU) and the Turkish Meteorological Service. I am particularly interested in contributing to projects that enhance Ankara’s green spaces, improve public transportation systems, and promote circular economy practices.</w:t>
      </w:r>
    </w:p>
    <w:p>
      <w:pPr>
        <w:pStyle w:val="BodyText"/>
      </w:pPr>
      <w:r>
        <w:t xml:space="preserve">Additionally, Ankara’s proximity to natural ecosystems such as the Taurus Mountains and Lake Eymir provides a unique setting for addressing biodiversity conservation and climate adaptation challenges. My background in ecological restoration projects has prepared me to support initiatives that protect these invaluable resources while fostering sustainable development. I am also keen to collaborate with local communities to raise awareness about environmental stewardship, ensuring that sustainability becomes a shared priority.</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n Environmental Engineer in Turkey Ankara. My passion for environmental protection, combined with my technical expertise and dedication to innovation, positions me to contribute meaningfully to your mission. I am confident that my skills and experiences will align with your goals of creating a cleaner, healthier, and more sustainable future for Ankara and beyond.</w:t>
      </w:r>
    </w:p>
    <w:p>
      <w:pPr>
        <w:pStyle w:val="BodyText"/>
      </w:pPr>
      <w:r>
        <w:t xml:space="preserve">Thank you for considering my application. I would welcome the opportunity to discuss how my background and vision can support your environmental initiatives. Please feel free to contact me at [Your Phone Number] or [Your Email Address] at your earliest convenience. I look forward to the possibility of contributing to a greener tomorrow in Turkey Ankar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Turkey Ankara</dc:title>
  <dc:creator/>
  <dc:language>en</dc:language>
  <cp:keywords/>
  <dcterms:created xsi:type="dcterms:W3CDTF">2026-07-19T16:00:59Z</dcterms:created>
  <dcterms:modified xsi:type="dcterms:W3CDTF">2026-07-19T16:00:59Z</dcterms:modified>
</cp:coreProperties>
</file>

<file path=docProps/custom.xml><?xml version="1.0" encoding="utf-8"?>
<Properties xmlns="http://schemas.openxmlformats.org/officeDocument/2006/custom-properties" xmlns:vt="http://schemas.openxmlformats.org/officeDocument/2006/docPropsVTypes"/>
</file>